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38B0D0B8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CC50EB">
        <w:rPr>
          <w:rFonts w:ascii="Angsana New" w:hAnsi="Angsana New" w:cs="Angsana New"/>
          <w:b/>
          <w:bCs/>
          <w:sz w:val="28"/>
        </w:rPr>
        <w:t xml:space="preserve"> </w:t>
      </w:r>
    </w:p>
    <w:p w14:paraId="1C5BDD0F" w14:textId="77777777" w:rsidR="00240880" w:rsidRPr="004D65C6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 xml:space="preserve">เขตปทุมวัน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กรุงเทพมหานคร 10330</w:t>
      </w:r>
      <w:r w:rsidRPr="004D65C6">
        <w:rPr>
          <w:rFonts w:ascii="Angsana New" w:hAnsi="Angsana New" w:cs="Angsana New"/>
          <w:b/>
          <w:bCs/>
          <w:sz w:val="32"/>
          <w:szCs w:val="32"/>
        </w:rPr>
        <w:br/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โทรศัพท์ : 02-009-8000  โทรสาร : 02-009-8889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www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co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62B93E8A" w14:textId="173FD4F9" w:rsidR="00AB3255" w:rsidRPr="004D65C6" w:rsidRDefault="00AB3255" w:rsidP="00AB3255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BC6017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96362F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 xml:space="preserve">United Overseas </w:t>
      </w:r>
      <w:r w:rsidR="0096362F" w:rsidRPr="0096362F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Bank</w:t>
      </w:r>
      <w:r w:rsidR="0096362F" w:rsidRPr="0096362F">
        <w:rPr>
          <w:rFonts w:asciiTheme="majorBidi" w:hAnsiTheme="majorBidi" w:cstheme="majorBidi"/>
          <w:b/>
          <w:bCs/>
          <w:sz w:val="28"/>
          <w:szCs w:val="36"/>
        </w:rPr>
        <w:t xml:space="preserve"> Limited</w:t>
      </w:r>
    </w:p>
    <w:p w14:paraId="20862843" w14:textId="77777777" w:rsidR="00240880" w:rsidRPr="00C32062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4D65C6">
        <w:rPr>
          <w:rFonts w:ascii="Angsana New" w:hAnsi="Angsana New"/>
          <w:u w:val="none"/>
        </w:rPr>
        <w:sym w:font="Wingdings" w:char="F0FE"/>
      </w:r>
      <w:r w:rsidRPr="004D65C6">
        <w:rPr>
          <w:rFonts w:ascii="Angsana New" w:hAnsi="Angsana New"/>
          <w:b/>
          <w:bCs/>
          <w:color w:val="000000"/>
          <w:u w:val="none"/>
          <w:cs/>
        </w:rPr>
        <w:tab/>
      </w:r>
      <w:r w:rsidRPr="004D65C6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4D65C6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4D65C6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</w:t>
      </w:r>
      <w:r w:rsidRPr="00156677">
        <w:rPr>
          <w:rFonts w:ascii="Angsana New" w:hAnsi="Angsana New" w:hint="cs"/>
          <w:b/>
          <w:bCs/>
          <w:u w:val="none"/>
          <w:cs/>
          <w:lang w:val="en-US"/>
        </w:rPr>
        <w:t>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2B5DFE">
        <w:rPr>
          <w:rFonts w:ascii="Angsana New" w:hAnsi="Angsana New"/>
          <w:u w:val="none"/>
        </w:rPr>
        <w:sym w:font="Wingdings" w:char="F0A8"/>
      </w:r>
      <w:r w:rsidRPr="002B5DFE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2B5DFE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br/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2B5DFE">
        <w:rPr>
          <w:rFonts w:ascii="Angsana New" w:hAnsi="Angsana New"/>
          <w:b/>
          <w:bCs/>
          <w:u w:val="none"/>
          <w:lang w:val="en-US"/>
        </w:rPr>
        <w:t>DR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160E92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6580D6ED" w14:textId="77777777" w:rsidR="00A23A4F" w:rsidRPr="00300300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1AC22A8D" w14:textId="360D1EBA" w:rsidR="00A23A4F" w:rsidRPr="00E7662D" w:rsidRDefault="00A23A4F" w:rsidP="00A23A4F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>
        <w:rPr>
          <w:rFonts w:asciiTheme="majorBidi" w:hAnsiTheme="majorBidi" w:cstheme="majorBidi"/>
          <w:sz w:val="32"/>
          <w:szCs w:val="32"/>
        </w:rPr>
        <w:t xml:space="preserve">                                       4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25E71EA5" w14:textId="77777777" w:rsidR="00A23A4F" w:rsidRPr="00E7662D" w:rsidRDefault="00A23A4F" w:rsidP="00A23A4F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Pr="00E7662D">
        <w:rPr>
          <w:rFonts w:asciiTheme="majorBidi" w:hAnsiTheme="majorBidi" w:cstheme="majorBidi"/>
          <w:sz w:val="32"/>
          <w:szCs w:val="32"/>
        </w:rPr>
        <w:t xml:space="preserve">                      </w:t>
      </w:r>
      <w:r>
        <w:rPr>
          <w:rFonts w:asciiTheme="majorBidi" w:hAnsiTheme="majorBidi" w:cstheme="majorBidi"/>
          <w:sz w:val="32"/>
          <w:szCs w:val="32"/>
        </w:rPr>
        <w:t>8</w:t>
      </w:r>
    </w:p>
    <w:p w14:paraId="2E8F54FE" w14:textId="6C1F9A0D" w:rsidR="00A23A4F" w:rsidRPr="00E7662D" w:rsidRDefault="00A23A4F" w:rsidP="00A23A4F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  <w:t xml:space="preserve">ส่วนที่ </w:t>
      </w:r>
      <w:r w:rsidRPr="00E7662D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</w:t>
      </w:r>
      <w:r w:rsidR="008D1F80">
        <w:rPr>
          <w:rFonts w:asciiTheme="majorBidi" w:hAnsiTheme="majorBidi" w:cstheme="majorBidi"/>
          <w:b/>
          <w:bCs/>
          <w:sz w:val="32"/>
          <w:szCs w:val="32"/>
        </w:rPr>
        <w:t xml:space="preserve">                       </w:t>
      </w:r>
      <w:r w:rsidR="008D1F80" w:rsidRPr="008D1F80">
        <w:rPr>
          <w:rFonts w:asciiTheme="majorBidi" w:hAnsiTheme="majorBidi" w:cstheme="majorBidi"/>
          <w:sz w:val="32"/>
          <w:szCs w:val="32"/>
        </w:rPr>
        <w:t>12</w:t>
      </w:r>
      <w:r w:rsidRPr="008D1F80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14:paraId="6D825DE7" w14:textId="77777777" w:rsidR="00A23A4F" w:rsidRPr="004520EF" w:rsidRDefault="00A23A4F" w:rsidP="00A23A4F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3D595FDA" w14:textId="0F33E251" w:rsidR="00A23A4F" w:rsidRPr="00897D3E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 w:rsidRPr="008D1F80">
        <w:rPr>
          <w:rFonts w:ascii="Angsana New" w:hAnsi="Angsana New" w:cs="Angsana New"/>
          <w:sz w:val="32"/>
          <w:szCs w:val="32"/>
        </w:rPr>
        <w:t>13</w:t>
      </w:r>
    </w:p>
    <w:p w14:paraId="28BF0EA1" w14:textId="5981F1F8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</w:t>
      </w:r>
      <w:r w:rsidR="008D1F80">
        <w:rPr>
          <w:rFonts w:ascii="Angsana New" w:hAnsi="Angsana New" w:cs="Angsana New"/>
          <w:sz w:val="32"/>
          <w:szCs w:val="32"/>
        </w:rPr>
        <w:t>14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>
        <w:rPr>
          <w:rFonts w:ascii="Angsana New" w:hAnsi="Angsana New" w:cs="Angsana New"/>
          <w:sz w:val="32"/>
          <w:szCs w:val="32"/>
        </w:rPr>
        <w:t>15</w:t>
      </w:r>
    </w:p>
    <w:p w14:paraId="44A10790" w14:textId="35968F86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>(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>
        <w:rPr>
          <w:rFonts w:ascii="Angsana New" w:hAnsi="Angsana New" w:cs="Angsana New"/>
          <w:b/>
          <w:bCs/>
          <w:sz w:val="32"/>
          <w:szCs w:val="32"/>
          <w:cs/>
        </w:rPr>
        <w:t>)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8D1F80">
        <w:rPr>
          <w:rFonts w:ascii="Angsana New" w:hAnsi="Angsana New" w:cs="Angsana New"/>
          <w:sz w:val="32"/>
          <w:szCs w:val="32"/>
        </w:rPr>
        <w:t>16</w:t>
      </w:r>
    </w:p>
    <w:p w14:paraId="70ABE751" w14:textId="1489D233" w:rsidR="00A23A4F" w:rsidRPr="00897D3E" w:rsidRDefault="00A23A4F" w:rsidP="00A23A4F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8D1F80">
        <w:rPr>
          <w:rFonts w:ascii="Angsana New" w:hAnsi="Angsana New" w:cs="Angsana New"/>
          <w:sz w:val="32"/>
          <w:szCs w:val="32"/>
        </w:rPr>
        <w:t>17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618B37FB" w:rsidR="002A2C99" w:rsidRPr="008A705A" w:rsidRDefault="002A2C99" w:rsidP="008A705A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  <w:lang w:val="en-US"/>
        </w:rPr>
      </w:pPr>
      <w:bookmarkStart w:id="1" w:name="_GoBack"/>
      <w:bookmarkEnd w:id="1"/>
    </w:p>
    <w:sectPr w:rsidR="002A2C99" w:rsidRPr="008A705A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DE7444" w14:textId="77777777" w:rsidR="000B0158" w:rsidRDefault="000B0158" w:rsidP="003F3545">
      <w:pPr>
        <w:spacing w:after="0" w:line="240" w:lineRule="auto"/>
      </w:pPr>
      <w:r>
        <w:separator/>
      </w:r>
    </w:p>
  </w:endnote>
  <w:endnote w:type="continuationSeparator" w:id="0">
    <w:p w14:paraId="7F630F7E" w14:textId="77777777" w:rsidR="000B0158" w:rsidRDefault="000B0158" w:rsidP="003F3545">
      <w:pPr>
        <w:spacing w:after="0" w:line="240" w:lineRule="auto"/>
      </w:pPr>
      <w:r>
        <w:continuationSeparator/>
      </w:r>
    </w:p>
  </w:endnote>
  <w:endnote w:type="continuationNotice" w:id="1">
    <w:p w14:paraId="05ED7044" w14:textId="77777777" w:rsidR="000B0158" w:rsidRDefault="000B01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47B51637" w:rsidR="003F5EF9" w:rsidRDefault="008A705A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C6D94" w14:textId="77777777" w:rsidR="000B0158" w:rsidRDefault="000B0158" w:rsidP="003F3545">
      <w:pPr>
        <w:spacing w:after="0" w:line="240" w:lineRule="auto"/>
      </w:pPr>
      <w:r>
        <w:separator/>
      </w:r>
    </w:p>
  </w:footnote>
  <w:footnote w:type="continuationSeparator" w:id="0">
    <w:p w14:paraId="5E166721" w14:textId="77777777" w:rsidR="000B0158" w:rsidRDefault="000B0158" w:rsidP="003F3545">
      <w:pPr>
        <w:spacing w:after="0" w:line="240" w:lineRule="auto"/>
      </w:pPr>
      <w:r>
        <w:continuationSeparator/>
      </w:r>
    </w:p>
  </w:footnote>
  <w:footnote w:type="continuationNotice" w:id="1">
    <w:p w14:paraId="59895C1D" w14:textId="77777777" w:rsidR="000B0158" w:rsidRDefault="000B01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0B69"/>
    <w:rsid w:val="0009249A"/>
    <w:rsid w:val="000A0154"/>
    <w:rsid w:val="000A0E4C"/>
    <w:rsid w:val="000B0158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0B4C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471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3DBB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86DEF"/>
    <w:rsid w:val="00390897"/>
    <w:rsid w:val="00390D27"/>
    <w:rsid w:val="00392438"/>
    <w:rsid w:val="003967B7"/>
    <w:rsid w:val="003A2BD4"/>
    <w:rsid w:val="003A3A7E"/>
    <w:rsid w:val="003A432D"/>
    <w:rsid w:val="003A51E6"/>
    <w:rsid w:val="003A7D7C"/>
    <w:rsid w:val="003A7F15"/>
    <w:rsid w:val="003B0D2A"/>
    <w:rsid w:val="003B7D71"/>
    <w:rsid w:val="003C3680"/>
    <w:rsid w:val="003C38DE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B7AB7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974DD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97619"/>
    <w:rsid w:val="008A2E29"/>
    <w:rsid w:val="008A705A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50B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213BF"/>
    <w:rsid w:val="0092287F"/>
    <w:rsid w:val="009318FE"/>
    <w:rsid w:val="00941A1D"/>
    <w:rsid w:val="00943738"/>
    <w:rsid w:val="009467ED"/>
    <w:rsid w:val="00950586"/>
    <w:rsid w:val="0096362F"/>
    <w:rsid w:val="00977FB6"/>
    <w:rsid w:val="009804A1"/>
    <w:rsid w:val="009806DE"/>
    <w:rsid w:val="009848B6"/>
    <w:rsid w:val="009A0A77"/>
    <w:rsid w:val="009A1A8A"/>
    <w:rsid w:val="009A3ABC"/>
    <w:rsid w:val="009A7663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259C"/>
    <w:rsid w:val="00A1728E"/>
    <w:rsid w:val="00A23A4F"/>
    <w:rsid w:val="00A269C1"/>
    <w:rsid w:val="00A32F58"/>
    <w:rsid w:val="00A3320F"/>
    <w:rsid w:val="00A34312"/>
    <w:rsid w:val="00A427A8"/>
    <w:rsid w:val="00A45A05"/>
    <w:rsid w:val="00A47567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6017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5014B"/>
    <w:rsid w:val="00D60234"/>
    <w:rsid w:val="00D61BEF"/>
    <w:rsid w:val="00D65701"/>
    <w:rsid w:val="00D80AF5"/>
    <w:rsid w:val="00D81A13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424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4E8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B43A8-98D5-4B01-A443-CCF5AD7B3F7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5-29T10:49:00Z</dcterms:created>
  <dcterms:modified xsi:type="dcterms:W3CDTF">2024-05-29T10:49:00Z</dcterms:modified>
</cp:coreProperties>
</file>